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244C9" w14:textId="5E202763" w:rsidR="00007F7E" w:rsidRDefault="006B6875" w:rsidP="00007F7E">
      <w:pPr>
        <w:pStyle w:val="ListParagraph"/>
        <w:numPr>
          <w:ilvl w:val="0"/>
          <w:numId w:val="1"/>
        </w:numPr>
        <w:ind w:left="360"/>
      </w:pPr>
      <w:r>
        <w:t>Create a new project on GCP</w:t>
      </w:r>
    </w:p>
    <w:p w14:paraId="12E2B7E0" w14:textId="749C6B9B" w:rsidR="00007F7E" w:rsidRDefault="00007F7E" w:rsidP="00007F7E">
      <w:pPr>
        <w:ind w:left="360"/>
      </w:pPr>
      <w:r>
        <w:rPr>
          <w:noProof/>
        </w:rPr>
        <w:drawing>
          <wp:inline distT="0" distB="0" distL="0" distR="0" wp14:anchorId="406FEC3C" wp14:editId="6B190171">
            <wp:extent cx="5731510" cy="4904105"/>
            <wp:effectExtent l="19050" t="19050" r="21590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4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91205" w14:textId="3F3D438C" w:rsidR="004860DB" w:rsidRDefault="004860DB" w:rsidP="00007F7E">
      <w:pPr>
        <w:ind w:left="360"/>
      </w:pPr>
      <w:r>
        <w:t>Project created</w:t>
      </w:r>
    </w:p>
    <w:p w14:paraId="1FE59097" w14:textId="4F499811" w:rsidR="006B6875" w:rsidRDefault="006B6875" w:rsidP="006B6875">
      <w:pPr>
        <w:pStyle w:val="ListParagraph"/>
      </w:pPr>
      <w:r>
        <w:rPr>
          <w:noProof/>
        </w:rPr>
        <w:drawing>
          <wp:inline distT="0" distB="0" distL="0" distR="0" wp14:anchorId="4C171D96" wp14:editId="6FA6970B">
            <wp:extent cx="5731510" cy="1392555"/>
            <wp:effectExtent l="19050" t="19050" r="21590" b="171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2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9D3EB8" w14:textId="0EDF19A8" w:rsidR="00007F7E" w:rsidRDefault="00007F7E" w:rsidP="00007F7E">
      <w:pPr>
        <w:ind w:left="360"/>
        <w:rPr>
          <w:noProof/>
        </w:rPr>
      </w:pPr>
    </w:p>
    <w:p w14:paraId="2DEEC04E" w14:textId="5739E760" w:rsidR="003F49DE" w:rsidRDefault="003F49DE" w:rsidP="003F49DE">
      <w:pPr>
        <w:ind w:left="360"/>
        <w:rPr>
          <w:noProof/>
        </w:rPr>
      </w:pPr>
    </w:p>
    <w:p w14:paraId="636E448F" w14:textId="1849175D" w:rsidR="003F49DE" w:rsidRDefault="003F49DE" w:rsidP="003F49DE">
      <w:pPr>
        <w:ind w:left="360"/>
        <w:rPr>
          <w:noProof/>
        </w:rPr>
      </w:pPr>
    </w:p>
    <w:p w14:paraId="47121676" w14:textId="1BF4983E" w:rsidR="003F49DE" w:rsidRDefault="003F49DE" w:rsidP="003F49DE">
      <w:pPr>
        <w:ind w:left="360"/>
        <w:rPr>
          <w:noProof/>
        </w:rPr>
      </w:pPr>
    </w:p>
    <w:p w14:paraId="1181412B" w14:textId="26ADBC67" w:rsidR="003F49DE" w:rsidRDefault="003F49DE" w:rsidP="003F49DE">
      <w:pPr>
        <w:ind w:left="360"/>
        <w:rPr>
          <w:noProof/>
        </w:rPr>
      </w:pPr>
    </w:p>
    <w:p w14:paraId="72219494" w14:textId="0D4DF7D1" w:rsidR="003F49DE" w:rsidRDefault="003F49DE" w:rsidP="003F49DE">
      <w:pPr>
        <w:ind w:left="360"/>
        <w:rPr>
          <w:noProof/>
        </w:rPr>
      </w:pPr>
    </w:p>
    <w:p w14:paraId="0328BEC2" w14:textId="77777777" w:rsidR="003F49DE" w:rsidRDefault="003F49DE" w:rsidP="003F49DE">
      <w:pPr>
        <w:ind w:left="360"/>
        <w:rPr>
          <w:noProof/>
        </w:rPr>
      </w:pPr>
    </w:p>
    <w:p w14:paraId="420BFF7D" w14:textId="0C5B5720" w:rsidR="00007F7E" w:rsidRDefault="00007F7E" w:rsidP="00007F7E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Project </w:t>
      </w:r>
      <w:r w:rsidR="00D155F0">
        <w:rPr>
          <w:noProof/>
        </w:rPr>
        <w:t>dashboard</w:t>
      </w:r>
    </w:p>
    <w:p w14:paraId="555B9E9D" w14:textId="24B44628" w:rsidR="00007F7E" w:rsidRDefault="00007F7E" w:rsidP="00007F7E">
      <w:pPr>
        <w:ind w:left="360"/>
      </w:pPr>
      <w:r>
        <w:rPr>
          <w:noProof/>
        </w:rPr>
        <w:drawing>
          <wp:inline distT="0" distB="0" distL="0" distR="0" wp14:anchorId="54101ED6" wp14:editId="6D5242F0">
            <wp:extent cx="5731510" cy="51358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3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63A29" w14:textId="3B61EABF" w:rsidR="00AD6370" w:rsidRDefault="00AD6370" w:rsidP="00AD6370">
      <w:pPr>
        <w:pStyle w:val="ListParagraph"/>
      </w:pPr>
    </w:p>
    <w:p w14:paraId="36776F8A" w14:textId="1EFED44E" w:rsidR="00AD6370" w:rsidRDefault="00AD6370" w:rsidP="00AD6370">
      <w:pPr>
        <w:pStyle w:val="ListParagraph"/>
      </w:pPr>
    </w:p>
    <w:p w14:paraId="31237FA4" w14:textId="39E47F1C" w:rsidR="00AD6370" w:rsidRDefault="00AD6370" w:rsidP="00AD6370">
      <w:pPr>
        <w:pStyle w:val="ListParagraph"/>
      </w:pPr>
    </w:p>
    <w:p w14:paraId="0DED286C" w14:textId="5E346324" w:rsidR="00AD6370" w:rsidRDefault="00AD6370" w:rsidP="00AD6370">
      <w:pPr>
        <w:pStyle w:val="ListParagraph"/>
      </w:pPr>
    </w:p>
    <w:p w14:paraId="1ACC46DB" w14:textId="29C6ECD1" w:rsidR="00AD6370" w:rsidRDefault="00AD6370" w:rsidP="00AD6370">
      <w:pPr>
        <w:pStyle w:val="ListParagraph"/>
      </w:pPr>
    </w:p>
    <w:p w14:paraId="4F77DCAD" w14:textId="4459AF04" w:rsidR="00AD6370" w:rsidRDefault="00AD6370" w:rsidP="00AD6370">
      <w:pPr>
        <w:pStyle w:val="ListParagraph"/>
      </w:pPr>
    </w:p>
    <w:p w14:paraId="3F9C01F2" w14:textId="5F03846B" w:rsidR="00AD6370" w:rsidRDefault="00AD6370" w:rsidP="00AD6370">
      <w:pPr>
        <w:pStyle w:val="ListParagraph"/>
      </w:pPr>
    </w:p>
    <w:p w14:paraId="24FBDF1B" w14:textId="6DAAC74D" w:rsidR="00AD6370" w:rsidRDefault="00AD6370" w:rsidP="00AD6370">
      <w:pPr>
        <w:pStyle w:val="ListParagraph"/>
      </w:pPr>
    </w:p>
    <w:p w14:paraId="4BACD387" w14:textId="403BB3F1" w:rsidR="00AD6370" w:rsidRDefault="00AD6370" w:rsidP="00AD6370">
      <w:pPr>
        <w:pStyle w:val="ListParagraph"/>
      </w:pPr>
    </w:p>
    <w:p w14:paraId="4D72EC7B" w14:textId="4CE712E9" w:rsidR="00AD6370" w:rsidRDefault="00AD6370" w:rsidP="00AD6370">
      <w:pPr>
        <w:pStyle w:val="ListParagraph"/>
      </w:pPr>
    </w:p>
    <w:p w14:paraId="57CD4185" w14:textId="78577317" w:rsidR="00AD6370" w:rsidRDefault="00AD6370" w:rsidP="00AD6370">
      <w:pPr>
        <w:pStyle w:val="ListParagraph"/>
      </w:pPr>
    </w:p>
    <w:p w14:paraId="4DE72926" w14:textId="382270F2" w:rsidR="00AD6370" w:rsidRDefault="00AD6370" w:rsidP="00AD6370">
      <w:pPr>
        <w:pStyle w:val="ListParagraph"/>
      </w:pPr>
    </w:p>
    <w:p w14:paraId="1C53BB19" w14:textId="533D76FD" w:rsidR="00AD6370" w:rsidRDefault="00AD6370" w:rsidP="00AD6370">
      <w:pPr>
        <w:pStyle w:val="ListParagraph"/>
      </w:pPr>
    </w:p>
    <w:p w14:paraId="780A97A1" w14:textId="496805E1" w:rsidR="00AD6370" w:rsidRDefault="00AD6370" w:rsidP="00AD6370">
      <w:pPr>
        <w:pStyle w:val="ListParagraph"/>
      </w:pPr>
    </w:p>
    <w:p w14:paraId="36B67576" w14:textId="10C4F8DA" w:rsidR="00AD6370" w:rsidRDefault="00AD6370" w:rsidP="00AD6370">
      <w:pPr>
        <w:pStyle w:val="ListParagraph"/>
      </w:pPr>
    </w:p>
    <w:p w14:paraId="6F8B7386" w14:textId="77777777" w:rsidR="00AD6370" w:rsidRDefault="00AD6370" w:rsidP="00AD6370">
      <w:pPr>
        <w:pStyle w:val="ListParagraph"/>
      </w:pPr>
    </w:p>
    <w:p w14:paraId="5AFDF24A" w14:textId="1B9D64F1" w:rsidR="00EA4FB9" w:rsidRDefault="000F0E99" w:rsidP="00EA4FB9">
      <w:pPr>
        <w:pStyle w:val="ListParagraph"/>
        <w:numPr>
          <w:ilvl w:val="0"/>
          <w:numId w:val="1"/>
        </w:numPr>
      </w:pPr>
      <w:r>
        <w:lastRenderedPageBreak/>
        <w:t>Enable</w:t>
      </w:r>
      <w:r w:rsidR="00EA4FB9">
        <w:t xml:space="preserve"> billing for the project</w:t>
      </w:r>
    </w:p>
    <w:p w14:paraId="0BB9EE82" w14:textId="53DBBB96" w:rsidR="00FC6EB9" w:rsidRDefault="00FC6EB9" w:rsidP="00FC6EB9">
      <w:pPr>
        <w:pStyle w:val="ListParagraph"/>
      </w:pPr>
      <w:r>
        <w:t>Link bank account and enable billing (already done so can</w:t>
      </w:r>
      <w:r w:rsidR="003C25ED">
        <w:t>’</w:t>
      </w:r>
      <w:r>
        <w:t>t show</w:t>
      </w:r>
      <w:r w:rsidR="00395A1C">
        <w:t xml:space="preserve"> in screenshot</w:t>
      </w:r>
      <w:r>
        <w:t>)</w:t>
      </w:r>
    </w:p>
    <w:p w14:paraId="2FB85684" w14:textId="77777777" w:rsidR="00AD6370" w:rsidRDefault="00AD6370" w:rsidP="00FC6EB9">
      <w:pPr>
        <w:pStyle w:val="ListParagraph"/>
      </w:pPr>
    </w:p>
    <w:p w14:paraId="3735A08A" w14:textId="2062D96C" w:rsidR="00FC6EB9" w:rsidRDefault="00FC6EB9" w:rsidP="00FC6EB9">
      <w:pPr>
        <w:pStyle w:val="ListParagraph"/>
      </w:pPr>
      <w:r>
        <w:rPr>
          <w:noProof/>
        </w:rPr>
        <w:drawing>
          <wp:inline distT="0" distB="0" distL="0" distR="0" wp14:anchorId="00A236F3" wp14:editId="40D2A0AF">
            <wp:extent cx="5731510" cy="33674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BBC22" w14:textId="4DDBC471" w:rsidR="0028098A" w:rsidRDefault="0028098A" w:rsidP="00FC6EB9">
      <w:pPr>
        <w:pStyle w:val="ListParagraph"/>
      </w:pPr>
    </w:p>
    <w:p w14:paraId="030C0FA0" w14:textId="00C0282C" w:rsidR="00AD6370" w:rsidRDefault="00AD6370" w:rsidP="00FC6EB9">
      <w:pPr>
        <w:pStyle w:val="ListParagraph"/>
      </w:pPr>
    </w:p>
    <w:p w14:paraId="66D1D88E" w14:textId="1B6DB5BF" w:rsidR="00AD6370" w:rsidRDefault="00AD6370" w:rsidP="00FC6EB9">
      <w:pPr>
        <w:pStyle w:val="ListParagraph"/>
      </w:pPr>
    </w:p>
    <w:p w14:paraId="5AE211EA" w14:textId="2DD61A52" w:rsidR="00AD6370" w:rsidRDefault="00AD6370" w:rsidP="00FC6EB9">
      <w:pPr>
        <w:pStyle w:val="ListParagraph"/>
      </w:pPr>
    </w:p>
    <w:p w14:paraId="09BC8D3D" w14:textId="218321A6" w:rsidR="00AD6370" w:rsidRDefault="00AD6370" w:rsidP="00FC6EB9">
      <w:pPr>
        <w:pStyle w:val="ListParagraph"/>
      </w:pPr>
    </w:p>
    <w:p w14:paraId="3EAE9188" w14:textId="4A11D909" w:rsidR="00AD6370" w:rsidRDefault="00AD6370" w:rsidP="00FC6EB9">
      <w:pPr>
        <w:pStyle w:val="ListParagraph"/>
      </w:pPr>
    </w:p>
    <w:p w14:paraId="29C004D0" w14:textId="46857189" w:rsidR="00AD6370" w:rsidRDefault="00AD6370" w:rsidP="00FC6EB9">
      <w:pPr>
        <w:pStyle w:val="ListParagraph"/>
      </w:pPr>
    </w:p>
    <w:p w14:paraId="086163AC" w14:textId="1B397B3A" w:rsidR="00AD6370" w:rsidRDefault="00AD6370" w:rsidP="00FC6EB9">
      <w:pPr>
        <w:pStyle w:val="ListParagraph"/>
      </w:pPr>
    </w:p>
    <w:p w14:paraId="07392D53" w14:textId="378C870B" w:rsidR="00AD6370" w:rsidRDefault="00AD6370" w:rsidP="00FC6EB9">
      <w:pPr>
        <w:pStyle w:val="ListParagraph"/>
      </w:pPr>
    </w:p>
    <w:p w14:paraId="25258C30" w14:textId="2C7FC316" w:rsidR="00AD6370" w:rsidRDefault="00AD6370" w:rsidP="00FC6EB9">
      <w:pPr>
        <w:pStyle w:val="ListParagraph"/>
      </w:pPr>
    </w:p>
    <w:p w14:paraId="3C6BFEEE" w14:textId="161FC56F" w:rsidR="00AD6370" w:rsidRDefault="00AD6370" w:rsidP="00FC6EB9">
      <w:pPr>
        <w:pStyle w:val="ListParagraph"/>
      </w:pPr>
    </w:p>
    <w:p w14:paraId="5BE5E60D" w14:textId="1DB75971" w:rsidR="00AD6370" w:rsidRDefault="00AD6370" w:rsidP="00FC6EB9">
      <w:pPr>
        <w:pStyle w:val="ListParagraph"/>
      </w:pPr>
    </w:p>
    <w:p w14:paraId="1DEEF9ED" w14:textId="73F6C393" w:rsidR="00AD6370" w:rsidRDefault="00AD6370" w:rsidP="00FC6EB9">
      <w:pPr>
        <w:pStyle w:val="ListParagraph"/>
      </w:pPr>
    </w:p>
    <w:p w14:paraId="5CB9CD5F" w14:textId="5F088FCC" w:rsidR="00AD6370" w:rsidRDefault="00AD6370" w:rsidP="00FC6EB9">
      <w:pPr>
        <w:pStyle w:val="ListParagraph"/>
      </w:pPr>
    </w:p>
    <w:p w14:paraId="66818097" w14:textId="112F07E3" w:rsidR="00AD6370" w:rsidRDefault="00AD6370" w:rsidP="00FC6EB9">
      <w:pPr>
        <w:pStyle w:val="ListParagraph"/>
      </w:pPr>
    </w:p>
    <w:p w14:paraId="544E3993" w14:textId="58039963" w:rsidR="00AD6370" w:rsidRDefault="00AD6370" w:rsidP="00FC6EB9">
      <w:pPr>
        <w:pStyle w:val="ListParagraph"/>
      </w:pPr>
    </w:p>
    <w:p w14:paraId="1D2054C4" w14:textId="7C60A8F5" w:rsidR="00AD6370" w:rsidRDefault="00AD6370" w:rsidP="00FC6EB9">
      <w:pPr>
        <w:pStyle w:val="ListParagraph"/>
      </w:pPr>
    </w:p>
    <w:p w14:paraId="233EC354" w14:textId="39D83EF7" w:rsidR="00AD6370" w:rsidRDefault="00AD6370" w:rsidP="00FC6EB9">
      <w:pPr>
        <w:pStyle w:val="ListParagraph"/>
      </w:pPr>
    </w:p>
    <w:p w14:paraId="37F44E37" w14:textId="32696E92" w:rsidR="00AD6370" w:rsidRDefault="00AD6370" w:rsidP="00FC6EB9">
      <w:pPr>
        <w:pStyle w:val="ListParagraph"/>
      </w:pPr>
    </w:p>
    <w:p w14:paraId="11C3A1AC" w14:textId="191DF3AA" w:rsidR="00AD6370" w:rsidRDefault="00AD6370" w:rsidP="00FC6EB9">
      <w:pPr>
        <w:pStyle w:val="ListParagraph"/>
      </w:pPr>
    </w:p>
    <w:p w14:paraId="2D1992BB" w14:textId="491EDED5" w:rsidR="00AD6370" w:rsidRDefault="00AD6370" w:rsidP="00FC6EB9">
      <w:pPr>
        <w:pStyle w:val="ListParagraph"/>
      </w:pPr>
    </w:p>
    <w:p w14:paraId="4057757C" w14:textId="7642E34C" w:rsidR="00AD6370" w:rsidRDefault="00AD6370" w:rsidP="00FC6EB9">
      <w:pPr>
        <w:pStyle w:val="ListParagraph"/>
      </w:pPr>
    </w:p>
    <w:p w14:paraId="7F16BEDC" w14:textId="26A4FFA0" w:rsidR="00AD6370" w:rsidRDefault="00AD6370" w:rsidP="00FC6EB9">
      <w:pPr>
        <w:pStyle w:val="ListParagraph"/>
      </w:pPr>
    </w:p>
    <w:p w14:paraId="22EF60CA" w14:textId="5460D9AF" w:rsidR="00AD6370" w:rsidRDefault="00AD6370" w:rsidP="00FC6EB9">
      <w:pPr>
        <w:pStyle w:val="ListParagraph"/>
      </w:pPr>
    </w:p>
    <w:p w14:paraId="0FCC59A1" w14:textId="2D973195" w:rsidR="00AD6370" w:rsidRDefault="00AD6370" w:rsidP="00FC6EB9">
      <w:pPr>
        <w:pStyle w:val="ListParagraph"/>
      </w:pPr>
    </w:p>
    <w:p w14:paraId="1C55EE88" w14:textId="77777777" w:rsidR="00AD6370" w:rsidRDefault="00AD6370" w:rsidP="00FC6EB9">
      <w:pPr>
        <w:pStyle w:val="ListParagraph"/>
      </w:pPr>
    </w:p>
    <w:p w14:paraId="475D9052" w14:textId="67A49C0B" w:rsidR="0028098A" w:rsidRDefault="0028098A" w:rsidP="0028098A">
      <w:pPr>
        <w:pStyle w:val="ListParagraph"/>
        <w:numPr>
          <w:ilvl w:val="0"/>
          <w:numId w:val="1"/>
        </w:numPr>
      </w:pPr>
      <w:r>
        <w:lastRenderedPageBreak/>
        <w:t xml:space="preserve">Creating cluster on google </w:t>
      </w:r>
      <w:proofErr w:type="spellStart"/>
      <w:r>
        <w:t>dataproc</w:t>
      </w:r>
      <w:proofErr w:type="spellEnd"/>
    </w:p>
    <w:p w14:paraId="310337C0" w14:textId="77777777" w:rsidR="0028098A" w:rsidRDefault="0028098A" w:rsidP="0028098A">
      <w:pPr>
        <w:pStyle w:val="ListParagraph"/>
      </w:pPr>
    </w:p>
    <w:p w14:paraId="2C29CE69" w14:textId="637E8DD9" w:rsidR="0028098A" w:rsidRDefault="0028098A" w:rsidP="0028098A">
      <w:pPr>
        <w:pStyle w:val="ListParagraph"/>
      </w:pPr>
      <w:r>
        <w:rPr>
          <w:noProof/>
        </w:rPr>
        <w:drawing>
          <wp:inline distT="0" distB="0" distL="0" distR="0" wp14:anchorId="1400A919" wp14:editId="2469B676">
            <wp:extent cx="5731510" cy="35966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4BA84" w14:textId="48D74885" w:rsidR="0028098A" w:rsidRDefault="0028098A" w:rsidP="0028098A">
      <w:pPr>
        <w:pStyle w:val="ListParagraph"/>
      </w:pPr>
    </w:p>
    <w:p w14:paraId="0605EA64" w14:textId="6C8DC0F5" w:rsidR="0028098A" w:rsidRDefault="0028098A" w:rsidP="0028098A">
      <w:pPr>
        <w:pStyle w:val="ListParagraph"/>
      </w:pPr>
      <w:proofErr w:type="spellStart"/>
      <w:r>
        <w:t>Jyupter</w:t>
      </w:r>
      <w:proofErr w:type="spellEnd"/>
      <w:r>
        <w:t xml:space="preserve"> and anaconda for </w:t>
      </w:r>
      <w:proofErr w:type="spellStart"/>
      <w:r>
        <w:t>pyspark</w:t>
      </w:r>
      <w:proofErr w:type="spellEnd"/>
    </w:p>
    <w:p w14:paraId="153059EA" w14:textId="62BF24BB" w:rsidR="0028098A" w:rsidRDefault="0028098A" w:rsidP="0028098A">
      <w:pPr>
        <w:pStyle w:val="ListParagraph"/>
      </w:pPr>
      <w:r>
        <w:rPr>
          <w:noProof/>
        </w:rPr>
        <w:drawing>
          <wp:inline distT="0" distB="0" distL="0" distR="0" wp14:anchorId="6FD5E704" wp14:editId="56641F13">
            <wp:extent cx="5731510" cy="34931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0322" w14:textId="06898478" w:rsidR="001B681D" w:rsidRDefault="001B681D" w:rsidP="001B681D">
      <w:pPr>
        <w:ind w:left="360"/>
      </w:pPr>
    </w:p>
    <w:p w14:paraId="64AB9A87" w14:textId="265409F5" w:rsidR="00D82934" w:rsidRDefault="00D82934" w:rsidP="001B681D">
      <w:pPr>
        <w:ind w:left="360"/>
      </w:pPr>
    </w:p>
    <w:p w14:paraId="06B0C655" w14:textId="77777777" w:rsidR="00D82934" w:rsidRDefault="00D82934" w:rsidP="00944FBA"/>
    <w:p w14:paraId="1342BF03" w14:textId="22BFCBC1" w:rsidR="001B681D" w:rsidRDefault="001B681D" w:rsidP="001B681D">
      <w:pPr>
        <w:pStyle w:val="ListParagraph"/>
        <w:numPr>
          <w:ilvl w:val="0"/>
          <w:numId w:val="1"/>
        </w:numPr>
      </w:pPr>
      <w:r>
        <w:lastRenderedPageBreak/>
        <w:t xml:space="preserve">Cluster created </w:t>
      </w:r>
    </w:p>
    <w:p w14:paraId="32F87020" w14:textId="027D6DD4" w:rsidR="001B681D" w:rsidRDefault="001B681D" w:rsidP="001B681D">
      <w:pPr>
        <w:pStyle w:val="ListParagraph"/>
      </w:pPr>
      <w:r>
        <w:rPr>
          <w:noProof/>
        </w:rPr>
        <w:drawing>
          <wp:inline distT="0" distB="0" distL="0" distR="0" wp14:anchorId="316AAFE8" wp14:editId="02959A8E">
            <wp:extent cx="5731510" cy="135763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B182A" w14:textId="2977C816" w:rsidR="00C2256A" w:rsidRDefault="00C2256A" w:rsidP="00C2256A">
      <w:pPr>
        <w:pStyle w:val="ListParagraph"/>
        <w:numPr>
          <w:ilvl w:val="0"/>
          <w:numId w:val="1"/>
        </w:numPr>
      </w:pPr>
      <w:r>
        <w:t>SSH to VM instance</w:t>
      </w:r>
    </w:p>
    <w:p w14:paraId="7343B8C6" w14:textId="1C9963F6" w:rsidR="00C2256A" w:rsidRDefault="00C2256A" w:rsidP="00C2256A">
      <w:pPr>
        <w:ind w:left="360"/>
      </w:pPr>
      <w:r>
        <w:rPr>
          <w:noProof/>
        </w:rPr>
        <w:drawing>
          <wp:inline distT="0" distB="0" distL="0" distR="0" wp14:anchorId="2E9F9184" wp14:editId="1A1DFA84">
            <wp:extent cx="5731510" cy="278892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C9794" w14:textId="696FDFFB" w:rsidR="00633E5C" w:rsidRDefault="00633E5C" w:rsidP="00C2256A">
      <w:pPr>
        <w:ind w:left="360"/>
      </w:pPr>
    </w:p>
    <w:p w14:paraId="1EB96CC7" w14:textId="0FB79A4A" w:rsidR="00633E5C" w:rsidRDefault="00633E5C" w:rsidP="00633E5C">
      <w:pPr>
        <w:pStyle w:val="ListParagraph"/>
        <w:numPr>
          <w:ilvl w:val="0"/>
          <w:numId w:val="1"/>
        </w:numPr>
      </w:pPr>
      <w:r>
        <w:t xml:space="preserve">Connected to </w:t>
      </w:r>
      <w:r w:rsidR="007F6FB7">
        <w:t>cluster through command line</w:t>
      </w:r>
    </w:p>
    <w:p w14:paraId="11A6B911" w14:textId="77777777" w:rsidR="00F37439" w:rsidRDefault="00F37439" w:rsidP="00F37439">
      <w:pPr>
        <w:pStyle w:val="ListParagraph"/>
      </w:pPr>
    </w:p>
    <w:p w14:paraId="19789C06" w14:textId="37FCFD4F" w:rsidR="007F6FB7" w:rsidRDefault="007F6FB7" w:rsidP="007F6FB7">
      <w:pPr>
        <w:pStyle w:val="ListParagraph"/>
      </w:pPr>
      <w:r>
        <w:rPr>
          <w:noProof/>
        </w:rPr>
        <w:drawing>
          <wp:inline distT="0" distB="0" distL="0" distR="0" wp14:anchorId="7F8EA479" wp14:editId="02C40D18">
            <wp:extent cx="5731510" cy="34137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91C42" w14:textId="7D9F7D6D" w:rsidR="001B681D" w:rsidRDefault="002F1D79" w:rsidP="002F1D79">
      <w:pPr>
        <w:pStyle w:val="ListParagraph"/>
        <w:numPr>
          <w:ilvl w:val="0"/>
          <w:numId w:val="1"/>
        </w:numPr>
      </w:pPr>
      <w:r>
        <w:lastRenderedPageBreak/>
        <w:t xml:space="preserve">Creating bucket in google file system </w:t>
      </w:r>
    </w:p>
    <w:p w14:paraId="6A9BA9AB" w14:textId="1DDA69F2" w:rsidR="00B766EE" w:rsidRDefault="00B766EE" w:rsidP="00B766EE">
      <w:pPr>
        <w:pStyle w:val="ListParagraph"/>
      </w:pPr>
      <w:r>
        <w:rPr>
          <w:noProof/>
        </w:rPr>
        <w:drawing>
          <wp:inline distT="0" distB="0" distL="0" distR="0" wp14:anchorId="328D23E4" wp14:editId="7EC2A799">
            <wp:extent cx="5731510" cy="43103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F23A8" w14:textId="228272FD" w:rsidR="001F04BB" w:rsidRDefault="001F04BB" w:rsidP="001F04BB">
      <w:pPr>
        <w:pStyle w:val="ListParagraph"/>
        <w:numPr>
          <w:ilvl w:val="0"/>
          <w:numId w:val="1"/>
        </w:numPr>
      </w:pPr>
      <w:r>
        <w:t xml:space="preserve">Bucket created </w:t>
      </w:r>
    </w:p>
    <w:p w14:paraId="01820EFF" w14:textId="6851E9AE" w:rsidR="001F04BB" w:rsidRDefault="001F04BB" w:rsidP="001F04BB">
      <w:pPr>
        <w:pStyle w:val="ListParagraph"/>
      </w:pPr>
      <w:r>
        <w:rPr>
          <w:noProof/>
        </w:rPr>
        <w:drawing>
          <wp:inline distT="0" distB="0" distL="0" distR="0" wp14:anchorId="777D0FD1" wp14:editId="5436094D">
            <wp:extent cx="5731510" cy="324421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E9CC4" w14:textId="79244595" w:rsidR="003A24B8" w:rsidRDefault="003A24B8" w:rsidP="003A24B8"/>
    <w:p w14:paraId="7F8E5F55" w14:textId="36B56CFE" w:rsidR="003A24B8" w:rsidRDefault="003A24B8" w:rsidP="003A24B8">
      <w:pPr>
        <w:pStyle w:val="ListParagraph"/>
        <w:numPr>
          <w:ilvl w:val="0"/>
          <w:numId w:val="1"/>
        </w:numPr>
      </w:pPr>
      <w:r>
        <w:t xml:space="preserve">Create folders </w:t>
      </w:r>
    </w:p>
    <w:p w14:paraId="69232E81" w14:textId="429A57E6" w:rsidR="003A24B8" w:rsidRDefault="003A24B8" w:rsidP="003A24B8">
      <w:pPr>
        <w:pStyle w:val="ListParagraph"/>
      </w:pPr>
      <w:r>
        <w:rPr>
          <w:noProof/>
        </w:rPr>
        <w:lastRenderedPageBreak/>
        <w:drawing>
          <wp:inline distT="0" distB="0" distL="0" distR="0" wp14:anchorId="497AE935" wp14:editId="6D4B8914">
            <wp:extent cx="5731510" cy="3081020"/>
            <wp:effectExtent l="19050" t="19050" r="21590" b="2413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1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2AF3E3" w14:textId="5A8781BA" w:rsidR="006B5DA8" w:rsidRDefault="006B5DA8" w:rsidP="003A24B8">
      <w:pPr>
        <w:pStyle w:val="ListParagraph"/>
      </w:pPr>
    </w:p>
    <w:p w14:paraId="1B889B35" w14:textId="62B7038A" w:rsidR="00386B01" w:rsidRDefault="00386B01" w:rsidP="003A24B8">
      <w:pPr>
        <w:pStyle w:val="ListParagraph"/>
      </w:pPr>
    </w:p>
    <w:p w14:paraId="220FA352" w14:textId="63EEA4BD" w:rsidR="00386B01" w:rsidRDefault="00386B01" w:rsidP="003A24B8">
      <w:pPr>
        <w:pStyle w:val="ListParagraph"/>
      </w:pPr>
      <w:r>
        <w:rPr>
          <w:noProof/>
        </w:rPr>
        <w:drawing>
          <wp:inline distT="0" distB="0" distL="0" distR="0" wp14:anchorId="5532D6AD" wp14:editId="0CAE0278">
            <wp:extent cx="5731510" cy="3373120"/>
            <wp:effectExtent l="19050" t="19050" r="21590" b="177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1310A" w14:textId="77777777" w:rsidR="00386B01" w:rsidRDefault="00386B01" w:rsidP="003A24B8">
      <w:pPr>
        <w:pStyle w:val="ListParagraph"/>
      </w:pPr>
    </w:p>
    <w:p w14:paraId="79EB163D" w14:textId="58FE99BA" w:rsidR="006B5DA8" w:rsidRDefault="006B5DA8" w:rsidP="006B5DA8">
      <w:pPr>
        <w:pStyle w:val="ListParagraph"/>
        <w:numPr>
          <w:ilvl w:val="0"/>
          <w:numId w:val="1"/>
        </w:numPr>
      </w:pPr>
      <w:r>
        <w:t>File upload</w:t>
      </w:r>
      <w:r w:rsidR="00475F21">
        <w:t>ed</w:t>
      </w:r>
      <w:r>
        <w:t xml:space="preserve"> for respective tasks shown in respective task’s document</w:t>
      </w:r>
      <w:r w:rsidR="00DF6655">
        <w:t>.</w:t>
      </w:r>
    </w:p>
    <w:p w14:paraId="32D4AA17" w14:textId="70A38D57" w:rsidR="00EC579F" w:rsidRDefault="00EC579F" w:rsidP="00EC579F">
      <w:pPr>
        <w:pStyle w:val="ListParagraph"/>
      </w:pPr>
      <w:r>
        <w:lastRenderedPageBreak/>
        <w:t>One example of file upload is sh</w:t>
      </w:r>
      <w:bookmarkStart w:id="0" w:name="_GoBack"/>
      <w:bookmarkEnd w:id="0"/>
      <w:r>
        <w:t>own below</w:t>
      </w:r>
      <w:r>
        <w:rPr>
          <w:noProof/>
        </w:rPr>
        <w:drawing>
          <wp:inline distT="0" distB="0" distL="0" distR="0" wp14:anchorId="2220160E" wp14:editId="4C0D072D">
            <wp:extent cx="5731510" cy="23291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57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4815A9"/>
    <w:multiLevelType w:val="hybridMultilevel"/>
    <w:tmpl w:val="4FA00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sDA3NLYwNDA2MzRR0lEKTi0uzszPAykwqgUAmwdiTCwAAAA="/>
  </w:docVars>
  <w:rsids>
    <w:rsidRoot w:val="00581D46"/>
    <w:rsid w:val="00007F7E"/>
    <w:rsid w:val="000F0E99"/>
    <w:rsid w:val="001B681D"/>
    <w:rsid w:val="001F04BB"/>
    <w:rsid w:val="0028098A"/>
    <w:rsid w:val="002F1D79"/>
    <w:rsid w:val="00386B01"/>
    <w:rsid w:val="00395A1C"/>
    <w:rsid w:val="003A24B8"/>
    <w:rsid w:val="003C25ED"/>
    <w:rsid w:val="003F49DE"/>
    <w:rsid w:val="00475F21"/>
    <w:rsid w:val="004860DB"/>
    <w:rsid w:val="004C5517"/>
    <w:rsid w:val="004D206D"/>
    <w:rsid w:val="00581D46"/>
    <w:rsid w:val="00633E5C"/>
    <w:rsid w:val="006B5DA8"/>
    <w:rsid w:val="006B6875"/>
    <w:rsid w:val="007F6FB7"/>
    <w:rsid w:val="00944FBA"/>
    <w:rsid w:val="009E7401"/>
    <w:rsid w:val="00AD6370"/>
    <w:rsid w:val="00B766EE"/>
    <w:rsid w:val="00C2256A"/>
    <w:rsid w:val="00C8562A"/>
    <w:rsid w:val="00D155F0"/>
    <w:rsid w:val="00D82934"/>
    <w:rsid w:val="00DF6655"/>
    <w:rsid w:val="00EA4FB9"/>
    <w:rsid w:val="00EC579F"/>
    <w:rsid w:val="00F37439"/>
    <w:rsid w:val="00FC6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AF35F"/>
  <w15:chartTrackingRefBased/>
  <w15:docId w15:val="{BEE2CAC0-5F89-4873-8189-86476E269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687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68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8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auda</dc:creator>
  <cp:keywords/>
  <dc:description/>
  <cp:lastModifiedBy>Dinesh Gauda</cp:lastModifiedBy>
  <cp:revision>33</cp:revision>
  <dcterms:created xsi:type="dcterms:W3CDTF">2019-04-25T23:31:00Z</dcterms:created>
  <dcterms:modified xsi:type="dcterms:W3CDTF">2019-04-25T23:58:00Z</dcterms:modified>
</cp:coreProperties>
</file>